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F076" w14:textId="77777777" w:rsidR="00C23264" w:rsidRDefault="00C23264" w:rsidP="008822E9">
      <w:pPr>
        <w:rPr>
          <w:noProof/>
          <w:color w:val="515251"/>
          <w:lang w:val="en-US" w:bidi="ar-SA"/>
        </w:rPr>
      </w:pPr>
      <w:r>
        <w:rPr>
          <w:noProof/>
          <w:color w:val="515251"/>
          <w:lang w:val="en-US" w:bidi="ar-SA"/>
        </w:rPr>
        <w:drawing>
          <wp:anchor distT="0" distB="0" distL="114300" distR="114300" simplePos="0" relativeHeight="251675648" behindDoc="0" locked="0" layoutInCell="1" allowOverlap="1" wp14:anchorId="556A0BC1" wp14:editId="6051C1F4">
            <wp:simplePos x="0" y="0"/>
            <wp:positionH relativeFrom="column">
              <wp:posOffset>-519430</wp:posOffset>
            </wp:positionH>
            <wp:positionV relativeFrom="paragraph">
              <wp:posOffset>-272415</wp:posOffset>
            </wp:positionV>
            <wp:extent cx="2384106" cy="26860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xels-gustavo-fring-4173251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82" t="510" r="15011" b="8722"/>
                    <a:stretch/>
                  </pic:blipFill>
                  <pic:spPr bwMode="auto">
                    <a:xfrm>
                      <a:off x="0" y="0"/>
                      <a:ext cx="2384106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B8A9B7C" wp14:editId="64844936">
                <wp:simplePos x="0" y="0"/>
                <wp:positionH relativeFrom="column">
                  <wp:posOffset>-533400</wp:posOffset>
                </wp:positionH>
                <wp:positionV relativeFrom="paragraph">
                  <wp:posOffset>19050</wp:posOffset>
                </wp:positionV>
                <wp:extent cx="2413635" cy="2413000"/>
                <wp:effectExtent l="19050" t="19050" r="24765" b="25400"/>
                <wp:wrapTight wrapText="bothSides">
                  <wp:wrapPolygon edited="0">
                    <wp:start x="-170" y="-171"/>
                    <wp:lineTo x="-170" y="21657"/>
                    <wp:lineTo x="21651" y="21657"/>
                    <wp:lineTo x="21651" y="-171"/>
                    <wp:lineTo x="-170" y="-171"/>
                  </wp:wrapPolygon>
                </wp:wrapTight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635" cy="2413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55FE9" id="Rectangle 62" o:spid="_x0000_s1026" alt="pic-instruction" style="position:absolute;margin-left:-42pt;margin-top:1.5pt;width:190.05pt;height:190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" fillcolor="white [3212]" strokecolor="white [3212]" strokeweight="3pt">
                <w10:wrap type="tight"/>
              </v:rect>
            </w:pict>
          </mc:Fallback>
        </mc:AlternateContent>
      </w:r>
    </w:p>
    <w:p w14:paraId="063FB75D" w14:textId="77777777" w:rsidR="002B29DE" w:rsidRDefault="00ED56EA" w:rsidP="008822E9">
      <w:r w:rsidRPr="003F186C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D42C41" wp14:editId="18B29F25">
                <wp:simplePos x="0" y="0"/>
                <wp:positionH relativeFrom="column">
                  <wp:posOffset>-802257</wp:posOffset>
                </wp:positionH>
                <wp:positionV relativeFrom="paragraph">
                  <wp:posOffset>6969065</wp:posOffset>
                </wp:positionV>
                <wp:extent cx="2710815" cy="388189"/>
                <wp:effectExtent l="0" t="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3881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166509" w14:textId="77777777" w:rsidR="003F186C" w:rsidRPr="0022560D" w:rsidRDefault="003F186C" w:rsidP="003F186C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560D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Lo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D42C4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63.15pt;margin-top:548.75pt;width:213.45pt;height:30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" filled="f" stroked="f">
                <v:textbox>
                  <w:txbxContent>
                    <w:p w14:paraId="34166509" w14:textId="77777777" w:rsidR="003F186C" w:rsidRPr="0022560D" w:rsidRDefault="003F186C" w:rsidP="003F186C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22560D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Location</w:t>
                      </w:r>
                    </w:p>
                  </w:txbxContent>
                </v:textbox>
              </v:shape>
            </w:pict>
          </mc:Fallback>
        </mc:AlternateContent>
      </w:r>
      <w:r w:rsidRPr="003F186C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9006A4" wp14:editId="0B5B7DE6">
                <wp:simplePos x="0" y="0"/>
                <wp:positionH relativeFrom="column">
                  <wp:posOffset>-810883</wp:posOffset>
                </wp:positionH>
                <wp:positionV relativeFrom="paragraph">
                  <wp:posOffset>7442260</wp:posOffset>
                </wp:positionV>
                <wp:extent cx="2382520" cy="1488895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1488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CA1C2F" w14:textId="77777777" w:rsidR="003F186C" w:rsidRPr="003F186C" w:rsidRDefault="003F186C" w:rsidP="003F186C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123 lorem ipsum, st01</w:t>
                            </w:r>
                            <w:r w:rsidR="00ED56EA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, 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006A4" id="Text Box 33" o:spid="_x0000_s1027" type="#_x0000_t202" style="position:absolute;margin-left:-63.85pt;margin-top:586pt;width:187.6pt;height:1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" filled="f" stroked="f">
                <v:textbox>
                  <w:txbxContent>
                    <w:p w14:paraId="50CA1C2F" w14:textId="77777777" w:rsidR="003F186C" w:rsidRPr="003F186C" w:rsidRDefault="003F186C" w:rsidP="003F186C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123 lorem ipsum, st01</w:t>
                      </w:r>
                      <w:r w:rsidR="00ED56EA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, 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F99C7F" wp14:editId="35F599F7">
                <wp:simplePos x="0" y="0"/>
                <wp:positionH relativeFrom="column">
                  <wp:posOffset>-802005</wp:posOffset>
                </wp:positionH>
                <wp:positionV relativeFrom="paragraph">
                  <wp:posOffset>5200015</wp:posOffset>
                </wp:positionV>
                <wp:extent cx="2710815" cy="40513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5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9D872B" w14:textId="77777777" w:rsidR="008822E9" w:rsidRPr="0022560D" w:rsidRDefault="008822E9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560D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99C7F" id="_x0000_s1028" type="#_x0000_t202" style="position:absolute;margin-left:-63.15pt;margin-top:409.45pt;width:213.45pt;height:3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" filled="f" stroked="f">
                <v:textbox>
                  <w:txbxContent>
                    <w:p w14:paraId="6F9D872B" w14:textId="77777777" w:rsidR="008822E9" w:rsidRPr="0022560D" w:rsidRDefault="008822E9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22560D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206CCD" wp14:editId="38FAC6AB">
                <wp:simplePos x="0" y="0"/>
                <wp:positionH relativeFrom="column">
                  <wp:posOffset>-1031240</wp:posOffset>
                </wp:positionH>
                <wp:positionV relativeFrom="paragraph">
                  <wp:posOffset>5655513</wp:posOffset>
                </wp:positionV>
                <wp:extent cx="2606040" cy="1243965"/>
                <wp:effectExtent l="0" t="0" r="0" b="0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040" cy="124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52229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Good practical</w:t>
                            </w:r>
                          </w:p>
                          <w:p w14:paraId="3ACC6D57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bility to solve problems</w:t>
                            </w:r>
                          </w:p>
                          <w:p w14:paraId="4F8B728E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ffective decision-making</w:t>
                            </w:r>
                          </w:p>
                          <w:p w14:paraId="33B68428" w14:textId="77777777" w:rsidR="008822E9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eadership and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06CCD" id="_x0000_s1029" type="#_x0000_t202" style="position:absolute;margin-left:-81.2pt;margin-top:445.3pt;width:205.2pt;height:97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" filled="f" stroked="f">
                <v:textbox>
                  <w:txbxContent>
                    <w:p w14:paraId="79152229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Good practical</w:t>
                      </w:r>
                    </w:p>
                    <w:p w14:paraId="3ACC6D57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bility to solve problems</w:t>
                      </w:r>
                    </w:p>
                    <w:p w14:paraId="4F8B728E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ffective decision-making</w:t>
                      </w:r>
                    </w:p>
                    <w:p w14:paraId="33B68428" w14:textId="77777777" w:rsidR="008822E9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eadership and managemen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A471EE" wp14:editId="4AB368D7">
                <wp:simplePos x="0" y="0"/>
                <wp:positionH relativeFrom="column">
                  <wp:posOffset>-800100</wp:posOffset>
                </wp:positionH>
                <wp:positionV relativeFrom="paragraph">
                  <wp:posOffset>2268220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C5F11" w14:textId="77777777" w:rsidR="000379E8" w:rsidRPr="0022560D" w:rsidRDefault="004950A2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560D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A471EE" id="Text Box 30" o:spid="_x0000_s1030" type="#_x0000_t202" style="position:absolute;margin-left:-63pt;margin-top:178.6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VgY5QEAAKgDAAAOAAAAZHJzL2Uyb0RvYy54bWysU9tu1DAQfUfiHyy/s7koS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" filled="f" stroked="f">
                <v:textbox>
                  <w:txbxContent>
                    <w:p w14:paraId="13BC5F11" w14:textId="77777777" w:rsidR="000379E8" w:rsidRPr="0022560D" w:rsidRDefault="004950A2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22560D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C9CE7B" wp14:editId="5C031E5F">
                <wp:simplePos x="0" y="0"/>
                <wp:positionH relativeFrom="column">
                  <wp:posOffset>-796925</wp:posOffset>
                </wp:positionH>
                <wp:positionV relativeFrom="paragraph">
                  <wp:posOffset>2791460</wp:posOffset>
                </wp:positionV>
                <wp:extent cx="2586990" cy="23495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34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A362E5" w14:textId="77777777" w:rsidR="000379E8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  <w:p w14:paraId="4E15BAFD" w14:textId="77777777" w:rsidR="003F186C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32B366E9" w14:textId="77777777" w:rsidR="003F186C" w:rsidRPr="00D72B62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9CE7B" id="Text Box 31" o:spid="_x0000_s1031" type="#_x0000_t202" style="position:absolute;margin-left:-62.75pt;margin-top:219.8pt;width:203.7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" filled="f" stroked="f">
                <v:textbox>
                  <w:txbxContent>
                    <w:p w14:paraId="23A362E5" w14:textId="77777777" w:rsidR="000379E8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  <w:p w14:paraId="4E15BAFD" w14:textId="77777777" w:rsidR="003F186C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</w:p>
                    <w:p w14:paraId="32B366E9" w14:textId="77777777" w:rsidR="003F186C" w:rsidRPr="00D72B62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B10C9B" wp14:editId="693D9E4D">
                <wp:simplePos x="0" y="0"/>
                <wp:positionH relativeFrom="column">
                  <wp:posOffset>2171700</wp:posOffset>
                </wp:positionH>
                <wp:positionV relativeFrom="paragraph">
                  <wp:posOffset>6645539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E5995" w14:textId="77777777" w:rsidR="000379E8" w:rsidRPr="0022560D" w:rsidRDefault="000379E8" w:rsidP="00292DA3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560D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10C9B" id="Text Box 21" o:spid="_x0000_s1032" type="#_x0000_t202" style="position:absolute;margin-left:171pt;margin-top:523.2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ENW4gEAAKg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" filled="f" stroked="f">
                <v:textbox>
                  <w:txbxContent>
                    <w:p w14:paraId="6A2E5995" w14:textId="77777777" w:rsidR="000379E8" w:rsidRPr="0022560D" w:rsidRDefault="000379E8" w:rsidP="00292DA3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22560D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EEE3E2" wp14:editId="16A9553B">
                <wp:simplePos x="0" y="0"/>
                <wp:positionH relativeFrom="column">
                  <wp:posOffset>2171700</wp:posOffset>
                </wp:positionH>
                <wp:positionV relativeFrom="paragraph">
                  <wp:posOffset>7091416</wp:posOffset>
                </wp:positionV>
                <wp:extent cx="4476750" cy="352425"/>
                <wp:effectExtent l="0" t="0" r="0" b="9525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1E37F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EE3E2" id="Text Box 22" o:spid="_x0000_s1033" type="#_x0000_t202" style="position:absolute;margin-left:171pt;margin-top:558.4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b9o5AEAAKg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" filled="f" stroked="f">
                <v:textbox>
                  <w:txbxContent>
                    <w:p w14:paraId="321E37F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378349" wp14:editId="61B472F7">
                <wp:simplePos x="0" y="0"/>
                <wp:positionH relativeFrom="column">
                  <wp:posOffset>2171700</wp:posOffset>
                </wp:positionH>
                <wp:positionV relativeFrom="paragraph">
                  <wp:posOffset>7352030</wp:posOffset>
                </wp:positionV>
                <wp:extent cx="4429125" cy="509905"/>
                <wp:effectExtent l="0" t="4445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524B5D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since the 1500s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78349" id="Text Box 23" o:spid="_x0000_s1034" type="#_x0000_t202" style="position:absolute;margin-left:171pt;margin-top:578.9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" filled="f" stroked="f">
                <v:textbox>
                  <w:txbxContent>
                    <w:p w14:paraId="7B524B5D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since the 1500s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AB59DA" wp14:editId="62A2DE27">
                <wp:simplePos x="0" y="0"/>
                <wp:positionH relativeFrom="column">
                  <wp:posOffset>2171700</wp:posOffset>
                </wp:positionH>
                <wp:positionV relativeFrom="paragraph">
                  <wp:posOffset>8145145</wp:posOffset>
                </wp:positionV>
                <wp:extent cx="4429125" cy="509905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741F3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B59DA" id="Text Box 25" o:spid="_x0000_s1035" type="#_x0000_t202" style="position:absolute;margin-left:171pt;margin-top:641.3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" filled="f" stroked="f">
                <v:textbox>
                  <w:txbxContent>
                    <w:p w14:paraId="7C0741F3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3175D5" wp14:editId="0D8222EE">
                <wp:simplePos x="0" y="0"/>
                <wp:positionH relativeFrom="column">
                  <wp:posOffset>2171700</wp:posOffset>
                </wp:positionH>
                <wp:positionV relativeFrom="paragraph">
                  <wp:posOffset>7859539</wp:posOffset>
                </wp:positionV>
                <wp:extent cx="4476750" cy="352425"/>
                <wp:effectExtent l="0" t="0" r="0" b="63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BBEE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175D5" id="Text Box 24" o:spid="_x0000_s1036" type="#_x0000_t202" style="position:absolute;margin-left:171pt;margin-top:618.8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" filled="f" stroked="f">
                <v:textbox>
                  <w:txbxContent>
                    <w:p w14:paraId="0BCBBEE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482C0ED" wp14:editId="37303457">
                <wp:simplePos x="0" y="0"/>
                <wp:positionH relativeFrom="column">
                  <wp:posOffset>2169994</wp:posOffset>
                </wp:positionH>
                <wp:positionV relativeFrom="paragraph">
                  <wp:posOffset>5248417</wp:posOffset>
                </wp:positionV>
                <wp:extent cx="4429125" cy="1426191"/>
                <wp:effectExtent l="0" t="0" r="0" b="3175"/>
                <wp:wrapNone/>
                <wp:docPr id="2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4261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52A62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industry been the industry's standard dummy text ever since the 1500s, when printer took a galley of type and it to make a type specimen book.</w:t>
                            </w:r>
                            <w:r w:rsidRPr="003F186C"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2C0ED" id="Text Box 20" o:spid="_x0000_s1037" type="#_x0000_t202" style="position:absolute;margin-left:170.85pt;margin-top:413.25pt;width:348.75pt;height:112.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" filled="f" stroked="f">
                <v:textbox>
                  <w:txbxContent>
                    <w:p w14:paraId="5BC52A62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industry been the industry's standard dummy text ever since the 1500s, when printer took a galley of type and it to make a type specimen book.</w:t>
                      </w:r>
                      <w:r w:rsidRPr="003F186C"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F54CB31" wp14:editId="0303EBA0">
                <wp:simplePos x="0" y="0"/>
                <wp:positionH relativeFrom="column">
                  <wp:posOffset>2171700</wp:posOffset>
                </wp:positionH>
                <wp:positionV relativeFrom="paragraph">
                  <wp:posOffset>4013542</wp:posOffset>
                </wp:positionV>
                <wp:extent cx="4476750" cy="352425"/>
                <wp:effectExtent l="0" t="4445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1BBF02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MANAG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4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4CB31" id="Text Box 17" o:spid="_x0000_s1038" type="#_x0000_t202" style="position:absolute;margin-left:171pt;margin-top:316.0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" filled="f" stroked="f">
                <v:textbox>
                  <w:txbxContent>
                    <w:p w14:paraId="011BBF02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MANAG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0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4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872FDEA" wp14:editId="7E83DAF7">
                <wp:simplePos x="0" y="0"/>
                <wp:positionH relativeFrom="column">
                  <wp:posOffset>2169994</wp:posOffset>
                </wp:positionH>
                <wp:positionV relativeFrom="paragraph">
                  <wp:posOffset>4306722</wp:posOffset>
                </wp:positionV>
                <wp:extent cx="4429125" cy="663053"/>
                <wp:effectExtent l="0" t="0" r="0" b="381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63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82C01C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 standard dummy text ever since the 150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72FDEA" id="Text Box 18" o:spid="_x0000_s1039" type="#_x0000_t202" style="position:absolute;margin-left:170.85pt;margin-top:339.1pt;width:348.75pt;height:52.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" filled="f" stroked="f">
                <v:textbox>
                  <w:txbxContent>
                    <w:p w14:paraId="3782C01C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 standard dummy text ever since the 1500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742839" wp14:editId="3A37DB2A">
                <wp:simplePos x="0" y="0"/>
                <wp:positionH relativeFrom="column">
                  <wp:posOffset>2058283</wp:posOffset>
                </wp:positionH>
                <wp:positionV relativeFrom="paragraph">
                  <wp:posOffset>104878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C1A40F" w14:textId="77777777" w:rsidR="004950A2" w:rsidRPr="003F186C" w:rsidRDefault="00C23264" w:rsidP="00C23264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 printer took a galley of type and it to make a type specimen boo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42839" id="_x0000_s1040" type="#_x0000_t202" style="position:absolute;margin-left:162.05pt;margin-top:82.6pt;width:354pt;height:4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" filled="f" stroked="f" strokeweight=".5pt">
                <v:textbox>
                  <w:txbxContent>
                    <w:p w14:paraId="53C1A40F" w14:textId="77777777" w:rsidR="004950A2" w:rsidRPr="003F186C" w:rsidRDefault="00C23264" w:rsidP="00C23264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0BDFA68A" wp14:editId="53566E36">
                <wp:simplePos x="0" y="0"/>
                <wp:positionH relativeFrom="column">
                  <wp:posOffset>1285875</wp:posOffset>
                </wp:positionH>
                <wp:positionV relativeFrom="paragraph">
                  <wp:posOffset>104775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E84188" id="Rectangle 32" o:spid="_x0000_s1026" style="position:absolute;margin-left:101.25pt;margin-top:82.5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" fillcolor="white [3212]" stroked="f" strokeweight="1pt"/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44D8B4B" wp14:editId="1DE59364">
                <wp:simplePos x="0" y="0"/>
                <wp:positionH relativeFrom="column">
                  <wp:posOffset>2190750</wp:posOffset>
                </wp:positionH>
                <wp:positionV relativeFrom="paragraph">
                  <wp:posOffset>361950</wp:posOffset>
                </wp:positionV>
                <wp:extent cx="4229100" cy="6096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288466" w14:textId="77777777" w:rsidR="007F5AA7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hone: +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0 123 456 456 0</w:t>
                            </w:r>
                          </w:p>
                          <w:p w14:paraId="276C2462" w14:textId="77777777" w:rsidR="00672D61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D8B4B" id="Text Box 7" o:spid="_x0000_s1041" type="#_x0000_t202" style="position:absolute;margin-left:172.5pt;margin-top:28.5pt;width:333pt;height:4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" filled="f" stroked="f">
                <v:textbox>
                  <w:txbxContent>
                    <w:p w14:paraId="42288466" w14:textId="77777777" w:rsidR="007F5AA7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hone: +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0 123 456 456 0</w:t>
                      </w:r>
                    </w:p>
                    <w:p w14:paraId="276C2462" w14:textId="77777777" w:rsidR="00672D61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E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mail: 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542053" wp14:editId="3568BE16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F70BFF" w14:textId="77777777" w:rsidR="00F629E5" w:rsidRPr="003F186C" w:rsidRDefault="00C23264" w:rsidP="004950A2">
                            <w:pPr>
                              <w:rPr>
                                <w:rFonts w:ascii="Bebas Neue Bold" w:hAnsi="Bebas Neue Bold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Book" w:hAnsi="Bebas Neue Book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Dr. EMMA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42053" id="Text Box 5" o:spid="_x0000_s1042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" filled="f" stroked="f">
                <v:textbox>
                  <w:txbxContent>
                    <w:p w14:paraId="2DF70BFF" w14:textId="77777777" w:rsidR="00F629E5" w:rsidRPr="003F186C" w:rsidRDefault="00C23264" w:rsidP="004950A2">
                      <w:pPr>
                        <w:rPr>
                          <w:rFonts w:ascii="Bebas Neue Bold" w:hAnsi="Bebas Neue Bold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3F186C">
                        <w:rPr>
                          <w:rFonts w:ascii="Bebas Neue Book" w:hAnsi="Bebas Neue Book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  <w:t>Dr. EMMA WATSON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E5112BC" wp14:editId="57486760">
                <wp:simplePos x="0" y="0"/>
                <wp:positionH relativeFrom="column">
                  <wp:posOffset>2171700</wp:posOffset>
                </wp:positionH>
                <wp:positionV relativeFrom="paragraph">
                  <wp:posOffset>22669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370F2" w14:textId="77777777" w:rsidR="00672D61" w:rsidRPr="0022560D" w:rsidRDefault="004950A2" w:rsidP="00292DA3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560D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5112BC" id="Text Box 8" o:spid="_x0000_s1043" type="#_x0000_t202" style="position:absolute;margin-left:171pt;margin-top:178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vui4wEAAKk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" filled="f" stroked="f">
                <v:textbox>
                  <w:txbxContent>
                    <w:p w14:paraId="3D0370F2" w14:textId="77777777" w:rsidR="00672D61" w:rsidRPr="0022560D" w:rsidRDefault="004950A2" w:rsidP="00292DA3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22560D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FB2A6BE" wp14:editId="65A994D6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7B543A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" fillcolor="#c45911 [2405]" stroked="f">
                <w10:wrap anchorx="margin"/>
              </v:rect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9E1F5FB" wp14:editId="5CA66789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D7C09D" w14:textId="77777777" w:rsidR="003F186C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</w:t>
                            </w:r>
                          </w:p>
                          <w:p w14:paraId="5E0526B8" w14:textId="77777777" w:rsidR="002B38C2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E1F5FB" id="Text Box 10" o:spid="_x0000_s1044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" filled="f" stroked="f">
                <v:textbox>
                  <w:txbxContent>
                    <w:p w14:paraId="46D7C09D" w14:textId="77777777" w:rsidR="003F186C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</w:t>
                      </w:r>
                    </w:p>
                    <w:p w14:paraId="5E0526B8" w14:textId="77777777" w:rsidR="002B38C2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DEEC4D" wp14:editId="611C37A3">
                <wp:simplePos x="0" y="0"/>
                <wp:positionH relativeFrom="column">
                  <wp:posOffset>2171700</wp:posOffset>
                </wp:positionH>
                <wp:positionV relativeFrom="paragraph">
                  <wp:posOffset>4961890</wp:posOffset>
                </wp:positionV>
                <wp:extent cx="4476750" cy="352425"/>
                <wp:effectExtent l="0" t="0" r="0" b="635"/>
                <wp:wrapNone/>
                <wp:docPr id="2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B50038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PERSO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6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09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EEC4D" id="Text Box 19" o:spid="_x0000_s1045" type="#_x0000_t202" style="position:absolute;margin-left:171pt;margin-top:390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" filled="f" stroked="f">
                <v:textbox>
                  <w:txbxContent>
                    <w:p w14:paraId="71B50038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PERSO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6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09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28F5730" wp14:editId="2010804A">
                <wp:simplePos x="0" y="0"/>
                <wp:positionH relativeFrom="column">
                  <wp:posOffset>2171700</wp:posOffset>
                </wp:positionH>
                <wp:positionV relativeFrom="paragraph">
                  <wp:posOffset>279082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BFE482" w14:textId="77777777" w:rsidR="002B38C2" w:rsidRPr="00091850" w:rsidRDefault="00771A22" w:rsidP="00ED56EA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FORCE TEAM LEAD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5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8F5730" id="Text Box 9" o:spid="_x0000_s1046" type="#_x0000_t202" style="position:absolute;margin-left:171pt;margin-top:219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" filled="f" stroked="f">
                <v:textbox>
                  <w:txbxContent>
                    <w:p w14:paraId="03BFE482" w14:textId="77777777" w:rsidR="002B38C2" w:rsidRPr="00091850" w:rsidRDefault="00771A22" w:rsidP="00ED56EA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FORCE TEAM LEAD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5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22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1D501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altName w:val="Bebas Neue"/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ok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altName w:val="Bebas Neue"/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36785"/>
    <w:multiLevelType w:val="hybridMultilevel"/>
    <w:tmpl w:val="641ABD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984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34415"/>
    <w:rsid w:val="0019696E"/>
    <w:rsid w:val="001B0A2E"/>
    <w:rsid w:val="001D501A"/>
    <w:rsid w:val="001F29AD"/>
    <w:rsid w:val="00221A72"/>
    <w:rsid w:val="0022560D"/>
    <w:rsid w:val="00275729"/>
    <w:rsid w:val="002925FE"/>
    <w:rsid w:val="00292DA3"/>
    <w:rsid w:val="002B29DE"/>
    <w:rsid w:val="002B38C2"/>
    <w:rsid w:val="002D233A"/>
    <w:rsid w:val="002E78E9"/>
    <w:rsid w:val="002F0422"/>
    <w:rsid w:val="003F186C"/>
    <w:rsid w:val="004936C1"/>
    <w:rsid w:val="004950A2"/>
    <w:rsid w:val="005004F2"/>
    <w:rsid w:val="00502B21"/>
    <w:rsid w:val="00522A4B"/>
    <w:rsid w:val="00566189"/>
    <w:rsid w:val="005C07E3"/>
    <w:rsid w:val="00672D61"/>
    <w:rsid w:val="006E35C4"/>
    <w:rsid w:val="00771A22"/>
    <w:rsid w:val="007F5AA7"/>
    <w:rsid w:val="00873349"/>
    <w:rsid w:val="008822E9"/>
    <w:rsid w:val="008D2A86"/>
    <w:rsid w:val="00946063"/>
    <w:rsid w:val="00A836D9"/>
    <w:rsid w:val="00AF664B"/>
    <w:rsid w:val="00B113AA"/>
    <w:rsid w:val="00B21AF2"/>
    <w:rsid w:val="00C17AAA"/>
    <w:rsid w:val="00C23264"/>
    <w:rsid w:val="00C66A5C"/>
    <w:rsid w:val="00CB45FC"/>
    <w:rsid w:val="00D72B62"/>
    <w:rsid w:val="00E01E28"/>
    <w:rsid w:val="00E05306"/>
    <w:rsid w:val="00E523F0"/>
    <w:rsid w:val="00ED56EA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4:docId w14:val="6A740436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Faisal Butt</cp:lastModifiedBy>
  <cp:revision>4</cp:revision>
  <dcterms:created xsi:type="dcterms:W3CDTF">2022-04-16T17:10:00Z</dcterms:created>
  <dcterms:modified xsi:type="dcterms:W3CDTF">2022-04-29T20:59:00Z</dcterms:modified>
</cp:coreProperties>
</file>